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8"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bookmarkEnd w:id="21"/>
    <w:bookmarkStart w:id="22" w:name="table-s3.-prisma-checklist"/>
    <w:p>
      <w:pPr>
        <w:pStyle w:val="Heading2"/>
      </w:pPr>
      <w:r>
        <w:t xml:space="preserve">Table S3. PRISMA Checklist</w:t>
      </w:r>
    </w:p>
    <w:p>
      <w:pPr>
        <w:pStyle w:val="FirstParagraph"/>
      </w:pPr>
      <w:r>
        <w:t xml:space="preserve">(See separate attachment)</w:t>
      </w:r>
    </w:p>
    <w:bookmarkEnd w:id="22"/>
    <w:bookmarkStart w:id="23" w:name="Xf16835c5d6f6f296388bf55c14a6b53b1980298"/>
    <w:p>
      <w:pPr>
        <w:pStyle w:val="Heading2"/>
      </w:pPr>
      <w:r>
        <w:t xml:space="preserve">Table S4.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84"/>
        <w:gridCol w:w="1967"/>
        <w:gridCol w:w="2593"/>
        <w:gridCol w:w="2697"/>
        <w:gridCol w:w="207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48, 2.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69,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 (0.6, 1.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 (0.78, 1.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3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37, 2.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 (0.67, 1.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 (0.14, 2.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 (0.48, 2.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3,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 (0.49,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 (0.43,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0.31,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52, 2.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1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25, 2.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 (0.91, 1.15)</w:t>
            </w:r>
          </w:p>
        </w:tc>
      </w:tr>
    </w:tbl>
    <w:bookmarkEnd w:id="23"/>
    <w:bookmarkStart w:id="24" w:name="X7365549ec969411427044f9350e7a55d14c2c5e"/>
    <w:p>
      <w:pPr>
        <w:pStyle w:val="Heading2"/>
      </w:pPr>
      <w:r>
        <w:t xml:space="preserve">Table S5.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20"/>
        <w:gridCol w:w="2000"/>
        <w:gridCol w:w="2445"/>
        <w:gridCol w:w="2741"/>
        <w:gridCol w:w="211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 (46/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75, 1.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 (0.37, 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0.41,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 (461/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96, 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5, 1.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79,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48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 (0.46, 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74,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5, 1.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496/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8,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14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66, 1.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207/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77,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47, 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6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7, 1.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 (93/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7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96, 1.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9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51,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16/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63, 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3,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208/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 (0.64, 0.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 (371/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3, 1.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 (0.42, 1.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27, 1.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4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 1.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 (0.12, 1.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 (1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 (0.34, 1.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 (3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9/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 (29/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bookmarkEnd w:id="24"/>
    <w:bookmarkStart w:id="25" w:name="table-s6."/>
    <w:p>
      <w:pPr>
        <w:pStyle w:val="Heading2"/>
      </w:pPr>
      <w:r>
        <w:t xml:space="preserve">Table S6.</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8"/>
        <w:gridCol w:w="910"/>
        <w:gridCol w:w="926"/>
        <w:gridCol w:w="1299"/>
        <w:gridCol w:w="1332"/>
        <w:gridCol w:w="1085"/>
        <w:gridCol w:w="1118"/>
        <w:gridCol w:w="1179"/>
        <w:gridCol w:w="1662"/>
        <w:gridCol w:w="1212"/>
        <w:gridCol w:w="1552"/>
        <w:gridCol w:w="1096"/>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5,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5,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86,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1 (95% CI: 0.58, 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48, 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28,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28,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86,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61,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8 (95% CI: 0.29, 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8 (95% CI: 0.29, 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45,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5 (95% CI: 0.56, 2.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1 (95% CI: 0.58, 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48, 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0.48, 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45, 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5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51,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34, 1.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48,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4 (95% CI: 0.45, 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42,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25"/>
    <w:bookmarkStart w:id="26" w:name="table-s7."/>
    <w:p>
      <w:pPr>
        <w:pStyle w:val="Heading2"/>
      </w:pPr>
      <w:r>
        <w:t xml:space="preserve">Table S7.</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91"/>
        <w:gridCol w:w="1393"/>
        <w:gridCol w:w="893"/>
        <w:gridCol w:w="1253"/>
        <w:gridCol w:w="1285"/>
        <w:gridCol w:w="1046"/>
        <w:gridCol w:w="1078"/>
        <w:gridCol w:w="1136"/>
        <w:gridCol w:w="1602"/>
        <w:gridCol w:w="1168"/>
        <w:gridCol w:w="1497"/>
        <w:gridCol w:w="105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84, 1.2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84, 1.2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9, 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5,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5,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9, 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4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5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2,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12 (95% CI: 0.54,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12 (95% CI: 0.54,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5,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6,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5,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6,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77,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4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55,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7,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7,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2,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7 (95% CI: 0.49, 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1,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12 (95% CI: 0.54,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12 (95% CI: 0.54,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8 (95% CI: 0.44, 1.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8 (95% CI: 0.44, 1.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bl>
    <w:bookmarkEnd w:id="26"/>
    <w:bookmarkStart w:id="27" w:name="table-s8."/>
    <w:p>
      <w:pPr>
        <w:pStyle w:val="Heading2"/>
      </w:pPr>
      <w:r>
        <w:t xml:space="preserve">Table S8.</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72"/>
        <w:gridCol w:w="1662"/>
        <w:gridCol w:w="1262"/>
        <w:gridCol w:w="1408"/>
        <w:gridCol w:w="1662"/>
        <w:gridCol w:w="1292"/>
        <w:gridCol w:w="1662"/>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2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w:t>
              <w:br/>
              <w:t xml:space="preserve">wealt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97 (2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39 (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64 (2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43 (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9 (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6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4 (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4 (1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7 (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96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6 (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76 (2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5 (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1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38 (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71 (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3 (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78 (2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4 (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4 (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9 (2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78 (2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 (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66 (2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28 (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48 (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people</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97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1 (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0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90 (5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1 (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26 (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25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71 (7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30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49 (3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1 (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60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8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4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0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9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 (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0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2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48 (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0 (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4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0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48 (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06 (100%)</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8 (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76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51 (3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6 (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8 (2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52 (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37 (6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78 (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48 (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83 (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32 (9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60 (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84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7 (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0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2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6 (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2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48 (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64 (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72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68 (6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574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30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75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90 (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0 (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66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53 (4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0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50 (5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12 (8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2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35 (5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5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86 (5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48 (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88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78 (4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89 (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66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2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89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99 (3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40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59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75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8 (3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86 (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4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2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0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75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0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1 (0.1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4 (0.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8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2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75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4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04 (1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4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3 (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92 (5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9 (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8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1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8 (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06 (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 (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4 (3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08 (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05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40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30 (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7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98 (5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2 (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94 (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75 (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r>
    </w:tbl>
    <w:bookmarkEnd w:id="27"/>
    <w:bookmarkEnd w:id="28"/>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8-26T23:18:06Z</dcterms:created>
  <dcterms:modified xsi:type="dcterms:W3CDTF">2021-08-26T23: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